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Georgi Valkov</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kov</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6 Cherry Hill Court, Schaumburg, IL, USA Schaumburg, IL, USA 601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valkoff@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35649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